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584E7" w14:textId="77777777" w:rsidR="00C15444" w:rsidRPr="003B691C" w:rsidRDefault="00C15444" w:rsidP="003B0F8B">
      <w:pPr>
        <w:pStyle w:val="Balk1"/>
        <w:ind w:left="0"/>
      </w:pPr>
    </w:p>
    <w:p w14:paraId="166E4454" w14:textId="4DE999B4" w:rsidR="00C15444" w:rsidRPr="001E1C99" w:rsidRDefault="00C15444" w:rsidP="00C15444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D933E6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1F40087C" w14:textId="77777777" w:rsidR="00C15444" w:rsidRPr="001E1C99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6947A25D" w14:textId="5955E503" w:rsidR="003B0F8B" w:rsidRDefault="00930BE4" w:rsidP="00C12AE1">
      <w:pPr>
        <w:ind w:right="-20"/>
        <w:jc w:val="center"/>
        <w:rPr>
          <w:b/>
          <w:sz w:val="24"/>
          <w:szCs w:val="24"/>
        </w:rPr>
      </w:pPr>
      <w:r>
        <w:rPr>
          <w:b/>
          <w:sz w:val="24"/>
        </w:rPr>
        <w:t>FACULTY OF SOCIAL SCIENCES AND HUMANITIES</w:t>
      </w:r>
    </w:p>
    <w:p w14:paraId="7C2CB24F" w14:textId="7D4EC943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528BFD42" w14:textId="77777777" w:rsidR="004B6DF7" w:rsidRDefault="004B6DF7" w:rsidP="00C12AE1">
      <w:pPr>
        <w:ind w:right="-20"/>
        <w:jc w:val="center"/>
        <w:rPr>
          <w:b/>
          <w:sz w:val="24"/>
          <w:szCs w:val="24"/>
        </w:rPr>
      </w:pPr>
    </w:p>
    <w:p w14:paraId="59C16973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3E1F7F83" w14:textId="78800285" w:rsidR="00C15444" w:rsidRPr="00C12AE1" w:rsidRDefault="00C15444" w:rsidP="00C12AE1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 TITLE</w:t>
      </w:r>
    </w:p>
    <w:p w14:paraId="6BF73837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6349536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2A4CFC9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668289F0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F34CC3C" w14:textId="4C9339E4" w:rsidR="00C15444" w:rsidRDefault="00930BE4" w:rsidP="00C12AE1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Graduat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hesis</w:t>
      </w:r>
      <w:proofErr w:type="spellEnd"/>
    </w:p>
    <w:p w14:paraId="38F2A3AA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F7D84AD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1D57CB79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C25A6A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03AB01A" w14:textId="2C3E9235" w:rsidR="00C12AE1" w:rsidRPr="001E1C99" w:rsidRDefault="00C12AE1" w:rsidP="00C12AE1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Student’s</w:t>
      </w:r>
      <w:proofErr w:type="spellEnd"/>
      <w:r>
        <w:rPr>
          <w:b/>
          <w:sz w:val="24"/>
        </w:rPr>
        <w:t xml:space="preserve"> </w:t>
      </w:r>
      <w:r w:rsidR="00C15444">
        <w:rPr>
          <w:b/>
          <w:sz w:val="24"/>
        </w:rPr>
        <w:t xml:space="preserve">Name </w:t>
      </w:r>
      <w:proofErr w:type="spellStart"/>
      <w:r w:rsidR="00C15444">
        <w:rPr>
          <w:b/>
          <w:sz w:val="24"/>
        </w:rPr>
        <w:t>Surname</w:t>
      </w:r>
      <w:proofErr w:type="spellEnd"/>
    </w:p>
    <w:p w14:paraId="5B76B89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4938E74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BCCFB0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1C7950F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050CD1AD" w14:textId="790BBE5E" w:rsidR="00C15444" w:rsidRDefault="001E73F1" w:rsidP="00C15444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Primary</w:t>
      </w:r>
      <w:proofErr w:type="spellEnd"/>
      <w:r>
        <w:rPr>
          <w:b/>
          <w:sz w:val="24"/>
        </w:rPr>
        <w:t xml:space="preserve"> </w:t>
      </w:r>
      <w:proofErr w:type="spellStart"/>
      <w:r w:rsidR="00C12AE1">
        <w:rPr>
          <w:b/>
          <w:sz w:val="24"/>
        </w:rPr>
        <w:t>Advisor’s</w:t>
      </w:r>
      <w:proofErr w:type="spellEnd"/>
      <w:r w:rsidR="00C12AE1">
        <w:rPr>
          <w:b/>
          <w:sz w:val="24"/>
        </w:rPr>
        <w:t xml:space="preserve"> Name </w:t>
      </w:r>
      <w:proofErr w:type="spellStart"/>
      <w:r w:rsidR="00C12AE1">
        <w:rPr>
          <w:b/>
          <w:sz w:val="24"/>
        </w:rPr>
        <w:t>Surname</w:t>
      </w:r>
      <w:proofErr w:type="spellEnd"/>
    </w:p>
    <w:p w14:paraId="40AE45E7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8BC8682" w14:textId="77777777" w:rsidR="003B0F8B" w:rsidRDefault="003B0F8B" w:rsidP="00C15444">
      <w:pPr>
        <w:ind w:right="-20"/>
        <w:jc w:val="center"/>
        <w:rPr>
          <w:b/>
          <w:sz w:val="24"/>
        </w:rPr>
      </w:pPr>
      <w:bookmarkStart w:id="0" w:name="_GoBack"/>
      <w:bookmarkEnd w:id="0"/>
    </w:p>
    <w:p w14:paraId="73811006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3950BE7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9A81161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111796B" w14:textId="6B6206C6" w:rsidR="00C15444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6FAFA5E1" w14:textId="77777777" w:rsidR="003B0F8B" w:rsidRDefault="003B0F8B" w:rsidP="0059470D">
      <w:pPr>
        <w:jc w:val="center"/>
        <w:rPr>
          <w:b/>
          <w:sz w:val="24"/>
        </w:rPr>
      </w:pPr>
    </w:p>
    <w:p w14:paraId="407B9B4E" w14:textId="77777777" w:rsidR="003B0F8B" w:rsidRDefault="003B0F8B" w:rsidP="0059470D">
      <w:pPr>
        <w:jc w:val="center"/>
        <w:rPr>
          <w:b/>
          <w:sz w:val="24"/>
        </w:rPr>
      </w:pPr>
    </w:p>
    <w:p w14:paraId="6101CED5" w14:textId="77777777" w:rsidR="003B0F8B" w:rsidRDefault="003B0F8B" w:rsidP="0059470D">
      <w:pPr>
        <w:jc w:val="center"/>
        <w:rPr>
          <w:b/>
          <w:sz w:val="24"/>
        </w:rPr>
      </w:pPr>
    </w:p>
    <w:p w14:paraId="1D68B6DE" w14:textId="77777777" w:rsidR="003B0F8B" w:rsidRDefault="003B0F8B" w:rsidP="0059470D">
      <w:pPr>
        <w:jc w:val="center"/>
        <w:rPr>
          <w:b/>
          <w:sz w:val="24"/>
        </w:rPr>
      </w:pPr>
    </w:p>
    <w:p w14:paraId="72FDA146" w14:textId="57F79A0A" w:rsidR="00875C5E" w:rsidRDefault="004B6DF7" w:rsidP="0059470D">
      <w:pPr>
        <w:jc w:val="center"/>
        <w:rPr>
          <w:b/>
        </w:rPr>
      </w:pPr>
      <w:r>
        <w:rPr>
          <w:b/>
          <w:sz w:val="24"/>
        </w:rPr>
        <w:t>April</w:t>
      </w:r>
      <w:r w:rsidR="00C15444" w:rsidRPr="006175FB">
        <w:rPr>
          <w:b/>
          <w:sz w:val="24"/>
        </w:rPr>
        <w:t xml:space="preserve"> 202</w:t>
      </w:r>
      <w:r w:rsidR="00BD40C4" w:rsidRPr="006175FB">
        <w:rPr>
          <w:b/>
          <w:sz w:val="24"/>
        </w:rPr>
        <w:t>3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D4CEB" w14:textId="77777777" w:rsidR="00B023DF" w:rsidRDefault="00B023DF">
      <w:r>
        <w:separator/>
      </w:r>
    </w:p>
  </w:endnote>
  <w:endnote w:type="continuationSeparator" w:id="0">
    <w:p w14:paraId="40F5CA91" w14:textId="77777777" w:rsidR="00B023DF" w:rsidRDefault="00B02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DA968" w14:textId="77777777" w:rsidR="00B023DF" w:rsidRDefault="00B023DF">
      <w:r>
        <w:separator/>
      </w:r>
    </w:p>
  </w:footnote>
  <w:footnote w:type="continuationSeparator" w:id="0">
    <w:p w14:paraId="666E323A" w14:textId="77777777" w:rsidR="00B023DF" w:rsidRDefault="00B023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F3360" w14:textId="77777777" w:rsidR="003B0F8B" w:rsidRDefault="003B0F8B">
    <w:pPr>
      <w:pStyle w:val="stBilgi"/>
    </w:pPr>
  </w:p>
  <w:p w14:paraId="05290C36" w14:textId="77777777" w:rsidR="003B0F8B" w:rsidRDefault="003B0F8B">
    <w:pPr>
      <w:pStyle w:val="stBilgi"/>
    </w:pPr>
  </w:p>
  <w:p w14:paraId="185DFECF" w14:textId="77777777" w:rsidR="003B0F8B" w:rsidRDefault="003B0F8B">
    <w:pPr>
      <w:pStyle w:val="stBilgi"/>
    </w:pPr>
  </w:p>
  <w:p w14:paraId="6904FF1F" w14:textId="7FBC43BD" w:rsidR="003B0F8B" w:rsidRDefault="003B0F8B" w:rsidP="003B0F8B">
    <w:pPr>
      <w:pStyle w:val="stBilgi"/>
      <w:jc w:val="center"/>
    </w:pPr>
    <w:r>
      <w:rPr>
        <w:noProof/>
        <w:lang w:bidi="ar-SA"/>
      </w:rPr>
      <w:drawing>
        <wp:inline distT="0" distB="0" distL="0" distR="0" wp14:anchorId="747FB70C" wp14:editId="629E3E45">
          <wp:extent cx="1231200" cy="1404000"/>
          <wp:effectExtent l="0" t="0" r="7620" b="5715"/>
          <wp:docPr id="6" name="Resim 6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0F8B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B6DF7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9470D"/>
    <w:rsid w:val="005A3A23"/>
    <w:rsid w:val="005D7FB5"/>
    <w:rsid w:val="00602895"/>
    <w:rsid w:val="00603BEE"/>
    <w:rsid w:val="0061065F"/>
    <w:rsid w:val="006175FB"/>
    <w:rsid w:val="00625790"/>
    <w:rsid w:val="00630D8C"/>
    <w:rsid w:val="00665453"/>
    <w:rsid w:val="00671527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A668A"/>
    <w:rsid w:val="007D0E12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0BE4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D7DB9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23DF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0C4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933E6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0FC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1EAF8-E1C9-4813-9366-61F2E2EB9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ilhn_</cp:lastModifiedBy>
  <cp:revision>2</cp:revision>
  <cp:lastPrinted>2021-04-14T11:35:00Z</cp:lastPrinted>
  <dcterms:created xsi:type="dcterms:W3CDTF">2025-09-26T18:50:00Z</dcterms:created>
  <dcterms:modified xsi:type="dcterms:W3CDTF">2025-09-2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